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al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omalia received a score of 19.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omalia received a score of 16.6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malia received a score of</w:t>
      </w:r>
      <w:r>
        <w:t xml:space="preserve"> </w:t>
      </w:r>
      <w:r>
        <w:rPr>
          <w:b/>
        </w:rPr>
        <w:t xml:space="preserve">3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omalia received a score of 45.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omalia received a score of 0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omalia received a score of 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omalia received a score of 0.2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omalia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omalia received a score of 0.1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omal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omalia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omalia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omali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omalia received a score of 0.3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omalia received a score of 0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omali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omalia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omalia received a score of 0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omal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al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Enumeration of settled population was in November 1986 and of nomads in February 198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al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68 System of National Accounts methodolog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alia Country Report</dc:title>
  <dc:creator>SPI Team</dc:creator>
  <cp:keywords/>
  <dcterms:created xsi:type="dcterms:W3CDTF">2021-05-25T12:54:10Z</dcterms:created>
  <dcterms:modified xsi:type="dcterms:W3CDTF">2021-05-25T12: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